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8338D3" w:rsidP="0016754B">
      <w:pPr>
        <w:jc w:val="center"/>
      </w:pPr>
      <w:r>
        <w:rPr>
          <w:rFonts w:ascii="Times New Roman" w:hAnsi="Times New Roman" w:cs="Times New Roman"/>
        </w:rPr>
        <w:t>Revision 1.01</w:t>
      </w:r>
      <w:bookmarkStart w:id="0" w:name="_GoBack"/>
      <w:bookmarkEnd w:id="0"/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888"/>
        <w:gridCol w:w="2070"/>
        <w:gridCol w:w="3055"/>
      </w:tblGrid>
      <w:tr w:rsidR="0016754B" w:rsidTr="0016754B">
        <w:tc>
          <w:tcPr>
            <w:tcW w:w="2337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88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05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88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6/21/20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05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88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05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</w:t>
      </w:r>
      <w:r w:rsidR="00A10E2F">
        <w:rPr>
          <w:rFonts w:cstheme="minorHAnsi"/>
          <w:b/>
        </w:rPr>
        <w:t>en Home Page and Suggested Purchase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en Home Page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  <w:r w:rsidR="0070118C">
              <w:rPr>
                <w:rFonts w:cstheme="minorHAnsi"/>
              </w:rPr>
              <w:t>/Decimal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cimal/</w:t>
            </w:r>
            <w:r w:rsidR="00E34ADB"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Data Between </w:t>
      </w:r>
      <w:r w:rsidR="00A400E1">
        <w:rPr>
          <w:rFonts w:cstheme="minorHAnsi"/>
          <w:b/>
        </w:rPr>
        <w:t xml:space="preserve">Suggested Purchases </w:t>
      </w:r>
      <w:r>
        <w:rPr>
          <w:rFonts w:cstheme="minorHAnsi"/>
          <w:b/>
        </w:rPr>
        <w:t xml:space="preserve">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rAUA4mCDdiwAAAA="/>
  </w:docVars>
  <w:rsids>
    <w:rsidRoot w:val="0016754B"/>
    <w:rsid w:val="000565A9"/>
    <w:rsid w:val="0016754B"/>
    <w:rsid w:val="00254BD4"/>
    <w:rsid w:val="002F598C"/>
    <w:rsid w:val="0049565E"/>
    <w:rsid w:val="00594585"/>
    <w:rsid w:val="0070118C"/>
    <w:rsid w:val="008338D3"/>
    <w:rsid w:val="00A10E2F"/>
    <w:rsid w:val="00A400E1"/>
    <w:rsid w:val="00AA0D40"/>
    <w:rsid w:val="00AD3C2A"/>
    <w:rsid w:val="00C373D9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5EAB3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FE710-2662-485B-A351-0089F44CE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Tyler Roland</cp:lastModifiedBy>
  <cp:revision>6</cp:revision>
  <dcterms:created xsi:type="dcterms:W3CDTF">2017-06-22T02:07:00Z</dcterms:created>
  <dcterms:modified xsi:type="dcterms:W3CDTF">2017-06-22T20:57:00Z</dcterms:modified>
</cp:coreProperties>
</file>